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07606" w14:textId="6777127A" w:rsidR="004736D2" w:rsidRPr="001F4D32" w:rsidRDefault="004736D2" w:rsidP="004736D2">
      <w:pPr>
        <w:rPr>
          <w:color w:val="4472C4" w:themeColor="accent1"/>
        </w:rPr>
      </w:pPr>
      <w:r w:rsidRPr="001F4D32">
        <w:rPr>
          <w:color w:val="4472C4" w:themeColor="accent1"/>
        </w:rPr>
        <w:t>Student ID:</w:t>
      </w:r>
      <w:r w:rsidR="007D31E5">
        <w:rPr>
          <w:color w:val="4472C4" w:themeColor="accent1"/>
        </w:rPr>
        <w:t xml:space="preserve"> 103038198</w:t>
      </w:r>
    </w:p>
    <w:p w14:paraId="550E5358" w14:textId="21A02DAA" w:rsidR="001F4D32" w:rsidRPr="001F4D32" w:rsidRDefault="001F4D32" w:rsidP="004736D2">
      <w:pPr>
        <w:rPr>
          <w:color w:val="4472C4" w:themeColor="accent1"/>
        </w:rPr>
      </w:pPr>
    </w:p>
    <w:p w14:paraId="5ABC1B32" w14:textId="48740AA1" w:rsidR="001F4D32" w:rsidRPr="00396D95" w:rsidRDefault="004736D2" w:rsidP="00396D95">
      <w:pPr>
        <w:rPr>
          <w:color w:val="4472C4" w:themeColor="accent1"/>
        </w:rPr>
      </w:pPr>
      <w:r w:rsidRPr="001F4D32">
        <w:rPr>
          <w:color w:val="4472C4" w:themeColor="accent1"/>
        </w:rPr>
        <w:t>Name:</w:t>
      </w:r>
      <w:r w:rsidR="007D31E5">
        <w:rPr>
          <w:color w:val="4472C4" w:themeColor="accent1"/>
        </w:rPr>
        <w:t xml:space="preserve"> Coryn Tyrrell</w:t>
      </w:r>
    </w:p>
    <w:p w14:paraId="72FC7DBB" w14:textId="79DEF22F" w:rsidR="00DA0F8A" w:rsidRDefault="00DA0F8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</w:p>
    <w:p w14:paraId="78FDFA08" w14:textId="5630876B" w:rsidR="00563EDD" w:rsidRPr="00AC627A" w:rsidRDefault="00563EDD" w:rsidP="00AC627A">
      <w:pPr>
        <w:pStyle w:val="Heading1"/>
        <w:rPr>
          <w:rFonts w:eastAsia="Times New Roman"/>
        </w:rPr>
      </w:pPr>
      <w:r w:rsidRPr="00AC627A">
        <w:rPr>
          <w:rFonts w:eastAsia="Times New Roman"/>
        </w:rPr>
        <w:t>Setup Screenshot</w:t>
      </w:r>
    </w:p>
    <w:p w14:paraId="29AFD945" w14:textId="4C673FB9" w:rsidR="00563EDD" w:rsidRDefault="007D31E5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328E5E2" wp14:editId="0E16F71F">
            <wp:extent cx="5727700" cy="175387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3B6BB" w14:textId="196CE202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t>Task 2 Screenshot</w:t>
      </w:r>
    </w:p>
    <w:p w14:paraId="01272F43" w14:textId="212AF536" w:rsidR="00563EDD" w:rsidRDefault="003B783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2B9F62AE" wp14:editId="5492DCBC">
            <wp:extent cx="5727700" cy="1061720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6BEFB" w14:textId="64CF40F9" w:rsidR="00563EDD" w:rsidRDefault="000B66ED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73875AE" wp14:editId="4569D7FF">
            <wp:extent cx="5727700" cy="187515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C03B" w14:textId="77777777" w:rsidR="00ED26DB" w:rsidRDefault="00ED26DB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558FD20D" w14:textId="59F03637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ask 3 Screenshot</w:t>
      </w:r>
    </w:p>
    <w:p w14:paraId="5CA7E27E" w14:textId="6636C301" w:rsidR="00A41C52" w:rsidRPr="00A41C52" w:rsidRDefault="00ED26DB" w:rsidP="00A41C52">
      <w:r>
        <w:rPr>
          <w:noProof/>
        </w:rPr>
        <w:drawing>
          <wp:inline distT="0" distB="0" distL="0" distR="0" wp14:anchorId="5DE3E836" wp14:editId="5757AF62">
            <wp:extent cx="5727700" cy="111379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B275B" w14:textId="221283FE" w:rsidR="00563EDD" w:rsidRDefault="00A41C52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B5E7B92" wp14:editId="5D06A8A5">
            <wp:extent cx="5727700" cy="1820545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144C1" w14:textId="7B6B2E04" w:rsidR="00ED26DB" w:rsidRDefault="00ED26DB" w:rsidP="00ED26DB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  <w:r w:rsidR="00BC44F5">
        <w:rPr>
          <w:rFonts w:eastAsia="Times New Roman"/>
        </w:rPr>
        <w:t>4</w:t>
      </w:r>
      <w:r>
        <w:rPr>
          <w:rFonts w:eastAsia="Times New Roman"/>
        </w:rPr>
        <w:t xml:space="preserve"> Screenshot</w:t>
      </w:r>
    </w:p>
    <w:p w14:paraId="59D13847" w14:textId="519D0C7F" w:rsidR="00DB215D" w:rsidRDefault="00A545C9" w:rsidP="00DB215D">
      <w:r>
        <w:rPr>
          <w:noProof/>
        </w:rPr>
        <w:drawing>
          <wp:inline distT="0" distB="0" distL="0" distR="0" wp14:anchorId="10F55535" wp14:editId="0C23E58B">
            <wp:extent cx="5727700" cy="212217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2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EC0ED" w14:textId="77777777" w:rsidR="004265F8" w:rsidRDefault="004265F8" w:rsidP="00DB215D"/>
    <w:p w14:paraId="21218280" w14:textId="1D363F3F" w:rsidR="00DB215D" w:rsidRDefault="00A10A5C" w:rsidP="00DB215D">
      <w:r>
        <w:rPr>
          <w:noProof/>
        </w:rPr>
        <w:drawing>
          <wp:inline distT="0" distB="0" distL="0" distR="0" wp14:anchorId="45251A2B" wp14:editId="1F15B719">
            <wp:extent cx="5727700" cy="165862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09DB" w14:textId="20069FC7" w:rsidR="004265F8" w:rsidRDefault="00BF4CA1" w:rsidP="00DB215D">
      <w:r>
        <w:rPr>
          <w:noProof/>
        </w:rPr>
        <w:lastRenderedPageBreak/>
        <w:drawing>
          <wp:inline distT="0" distB="0" distL="0" distR="0" wp14:anchorId="3E2AD136" wp14:editId="3E373090">
            <wp:extent cx="5727700" cy="173736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C483F" w14:textId="77777777" w:rsidR="00FF1CF4" w:rsidRDefault="00FF1CF4" w:rsidP="00DB215D"/>
    <w:p w14:paraId="7782B44E" w14:textId="72DC6024" w:rsidR="00BF4CA1" w:rsidRDefault="00FF1CF4" w:rsidP="00DB215D">
      <w:r>
        <w:rPr>
          <w:noProof/>
        </w:rPr>
        <w:drawing>
          <wp:inline distT="0" distB="0" distL="0" distR="0" wp14:anchorId="2AAF0E70" wp14:editId="59AEBFF2">
            <wp:extent cx="5727700" cy="2970530"/>
            <wp:effectExtent l="0" t="0" r="635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3B52" w14:textId="2C2D5E2E" w:rsidR="00FF1CF4" w:rsidRDefault="00FF1CF4" w:rsidP="00DB215D"/>
    <w:p w14:paraId="6382D6B0" w14:textId="53C62950" w:rsidR="00FF1CF4" w:rsidRDefault="00D5777F" w:rsidP="00DB215D">
      <w:r>
        <w:rPr>
          <w:noProof/>
        </w:rPr>
        <w:drawing>
          <wp:inline distT="0" distB="0" distL="0" distR="0" wp14:anchorId="567D1E38" wp14:editId="52C7BDB8">
            <wp:extent cx="5727700" cy="1292225"/>
            <wp:effectExtent l="0" t="0" r="635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CA5C" w14:textId="4EFF25A1" w:rsidR="00D5777F" w:rsidRDefault="00D5777F" w:rsidP="00DB215D"/>
    <w:p w14:paraId="2D537538" w14:textId="661B1AAA" w:rsidR="00D5777F" w:rsidRPr="00DB215D" w:rsidRDefault="00111453" w:rsidP="00DB215D">
      <w:r>
        <w:rPr>
          <w:noProof/>
        </w:rPr>
        <w:drawing>
          <wp:inline distT="0" distB="0" distL="0" distR="0" wp14:anchorId="38DACC31" wp14:editId="5D5BB1C7">
            <wp:extent cx="5727700" cy="1537335"/>
            <wp:effectExtent l="0" t="0" r="635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C5B61" w14:textId="02B0BA4C" w:rsidR="004265F8" w:rsidRDefault="00ED26DB" w:rsidP="004265F8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Task </w:t>
      </w:r>
      <w:r w:rsidR="00BC44F5">
        <w:rPr>
          <w:rFonts w:eastAsia="Times New Roman"/>
        </w:rPr>
        <w:t>5</w:t>
      </w:r>
      <w:r>
        <w:rPr>
          <w:rFonts w:eastAsia="Times New Roman"/>
        </w:rPr>
        <w:t xml:space="preserve"> Screenshot</w:t>
      </w:r>
    </w:p>
    <w:p w14:paraId="50E7A33D" w14:textId="4E0E504B" w:rsidR="00BF4CA1" w:rsidRDefault="002D7379" w:rsidP="00BF4CA1">
      <w:r>
        <w:rPr>
          <w:noProof/>
        </w:rPr>
        <w:drawing>
          <wp:inline distT="0" distB="0" distL="0" distR="0" wp14:anchorId="1750715B" wp14:editId="1E697085">
            <wp:extent cx="5727700" cy="2375535"/>
            <wp:effectExtent l="0" t="0" r="635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B2D02" w14:textId="116A5E73" w:rsidR="002D7379" w:rsidRDefault="002D7379" w:rsidP="00BF4CA1"/>
    <w:p w14:paraId="38B62883" w14:textId="6DD32BF7" w:rsidR="002D7379" w:rsidRPr="00BF4CA1" w:rsidRDefault="00EC7B50" w:rsidP="00BF4CA1">
      <w:r>
        <w:rPr>
          <w:noProof/>
        </w:rPr>
        <w:drawing>
          <wp:inline distT="0" distB="0" distL="0" distR="0" wp14:anchorId="594A9AFD" wp14:editId="747E93DC">
            <wp:extent cx="5727700" cy="1979930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CDBEB" w14:textId="34F85337" w:rsidR="00BC44F5" w:rsidRDefault="00BC44F5" w:rsidP="00BC44F5">
      <w:pPr>
        <w:pStyle w:val="Heading1"/>
        <w:rPr>
          <w:rFonts w:eastAsia="Times New Roman"/>
        </w:rPr>
      </w:pPr>
      <w:r>
        <w:rPr>
          <w:rFonts w:eastAsia="Times New Roman"/>
        </w:rPr>
        <w:t>Task 6 Screenshot</w:t>
      </w:r>
    </w:p>
    <w:p w14:paraId="758A801F" w14:textId="0BE3972C" w:rsidR="00563EDD" w:rsidRDefault="0065160C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0318C5C2" wp14:editId="37351E99">
            <wp:extent cx="5727700" cy="160401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A0EF" w14:textId="1FBC8859" w:rsidR="002061A3" w:rsidRDefault="008A0D6B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0E1FA2F" wp14:editId="1415B48F">
            <wp:extent cx="5727700" cy="2414270"/>
            <wp:effectExtent l="0" t="0" r="635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7933A" w14:textId="017EFB5F" w:rsidR="008A0D6B" w:rsidRDefault="00017493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5640DFD1" wp14:editId="2D03AFE0">
            <wp:extent cx="5727700" cy="2165985"/>
            <wp:effectExtent l="0" t="0" r="635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44E96" w14:textId="315B519C" w:rsidR="00017493" w:rsidRDefault="006B31FE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4BAA57E5" wp14:editId="60FAB731">
            <wp:extent cx="5562600" cy="2362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6A02C" w14:textId="1DF7CB2A" w:rsidR="006B31FE" w:rsidRDefault="005D548A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6C905C4" wp14:editId="24A66184">
            <wp:extent cx="5727700" cy="219075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9C54D" w14:textId="5EA36B37" w:rsidR="005D548A" w:rsidRPr="00657FA9" w:rsidRDefault="00130A18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3E550176" wp14:editId="5E25D598">
            <wp:extent cx="4791075" cy="26574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548A" w:rsidRPr="00657FA9" w:rsidSect="00550549">
      <w:headerReference w:type="default" r:id="rId2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803A6" w14:textId="77777777" w:rsidR="00D272EE" w:rsidRDefault="00D272EE" w:rsidP="00874793">
      <w:r>
        <w:separator/>
      </w:r>
    </w:p>
  </w:endnote>
  <w:endnote w:type="continuationSeparator" w:id="0">
    <w:p w14:paraId="3867152E" w14:textId="77777777" w:rsidR="00D272EE" w:rsidRDefault="00D272EE" w:rsidP="00874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A9F1B" w14:textId="77777777" w:rsidR="00D272EE" w:rsidRDefault="00D272EE" w:rsidP="00874793">
      <w:r>
        <w:separator/>
      </w:r>
    </w:p>
  </w:footnote>
  <w:footnote w:type="continuationSeparator" w:id="0">
    <w:p w14:paraId="21F54F60" w14:textId="77777777" w:rsidR="00D272EE" w:rsidRDefault="00D272EE" w:rsidP="00874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DDA77D" w14:textId="1D285DF8" w:rsidR="00874793" w:rsidRDefault="00563EDD" w:rsidP="00874793">
    <w:pPr>
      <w:pStyle w:val="Header"/>
      <w:jc w:val="center"/>
    </w:pPr>
    <w:r>
      <w:t>Build Query</w:t>
    </w:r>
    <w:r w:rsidR="00874793">
      <w:t xml:space="preserve"> Challenge</w:t>
    </w:r>
    <w:r w:rsidR="004736D2">
      <w:t xml:space="preserve"> Submis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6F32D9"/>
    <w:multiLevelType w:val="multilevel"/>
    <w:tmpl w:val="B2D8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6CD492E"/>
    <w:multiLevelType w:val="multilevel"/>
    <w:tmpl w:val="4C223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8D6BA1"/>
    <w:multiLevelType w:val="multilevel"/>
    <w:tmpl w:val="A5E4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F2105F2"/>
    <w:multiLevelType w:val="multilevel"/>
    <w:tmpl w:val="8DEE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3235744"/>
    <w:multiLevelType w:val="multilevel"/>
    <w:tmpl w:val="37E0D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xMDOxMDc2NzIxsDRR0lEKTi0uzszPAykwrQUArYvRSywAAAA="/>
  </w:docVars>
  <w:rsids>
    <w:rsidRoot w:val="00C408AA"/>
    <w:rsid w:val="00017493"/>
    <w:rsid w:val="00040C2E"/>
    <w:rsid w:val="000611F9"/>
    <w:rsid w:val="0007446F"/>
    <w:rsid w:val="00090CAA"/>
    <w:rsid w:val="000923B5"/>
    <w:rsid w:val="000B66ED"/>
    <w:rsid w:val="000F789A"/>
    <w:rsid w:val="00101701"/>
    <w:rsid w:val="00111453"/>
    <w:rsid w:val="00130A18"/>
    <w:rsid w:val="00161C1A"/>
    <w:rsid w:val="00191482"/>
    <w:rsid w:val="00194C77"/>
    <w:rsid w:val="001F4D32"/>
    <w:rsid w:val="002061A3"/>
    <w:rsid w:val="00293134"/>
    <w:rsid w:val="002B3697"/>
    <w:rsid w:val="002C3D34"/>
    <w:rsid w:val="002D7379"/>
    <w:rsid w:val="00303010"/>
    <w:rsid w:val="00311A4B"/>
    <w:rsid w:val="00367E27"/>
    <w:rsid w:val="00375FAB"/>
    <w:rsid w:val="00396D95"/>
    <w:rsid w:val="003B783A"/>
    <w:rsid w:val="003D6DB4"/>
    <w:rsid w:val="003E6959"/>
    <w:rsid w:val="004265F8"/>
    <w:rsid w:val="00435A32"/>
    <w:rsid w:val="004736D2"/>
    <w:rsid w:val="00485F43"/>
    <w:rsid w:val="0048667E"/>
    <w:rsid w:val="00491FE5"/>
    <w:rsid w:val="004C30D2"/>
    <w:rsid w:val="004D0F0A"/>
    <w:rsid w:val="00535721"/>
    <w:rsid w:val="0053663A"/>
    <w:rsid w:val="00550549"/>
    <w:rsid w:val="00563EDD"/>
    <w:rsid w:val="00582FA8"/>
    <w:rsid w:val="005D2209"/>
    <w:rsid w:val="005D548A"/>
    <w:rsid w:val="005E41CA"/>
    <w:rsid w:val="0061670D"/>
    <w:rsid w:val="0065160C"/>
    <w:rsid w:val="00657FA9"/>
    <w:rsid w:val="0066084D"/>
    <w:rsid w:val="00674E4A"/>
    <w:rsid w:val="006B31FE"/>
    <w:rsid w:val="006C289E"/>
    <w:rsid w:val="006F7264"/>
    <w:rsid w:val="00773DF9"/>
    <w:rsid w:val="007D31E5"/>
    <w:rsid w:val="007D798B"/>
    <w:rsid w:val="00874793"/>
    <w:rsid w:val="00890277"/>
    <w:rsid w:val="008A0D6B"/>
    <w:rsid w:val="008A2278"/>
    <w:rsid w:val="008A4ECB"/>
    <w:rsid w:val="008E2C7E"/>
    <w:rsid w:val="008E3D4E"/>
    <w:rsid w:val="00952F02"/>
    <w:rsid w:val="00A10A5C"/>
    <w:rsid w:val="00A41C52"/>
    <w:rsid w:val="00A545C9"/>
    <w:rsid w:val="00A55FAD"/>
    <w:rsid w:val="00A86631"/>
    <w:rsid w:val="00AC627A"/>
    <w:rsid w:val="00AE634C"/>
    <w:rsid w:val="00B30D51"/>
    <w:rsid w:val="00B3241D"/>
    <w:rsid w:val="00BC44F5"/>
    <w:rsid w:val="00BF4CA1"/>
    <w:rsid w:val="00C408AA"/>
    <w:rsid w:val="00C610A8"/>
    <w:rsid w:val="00C80506"/>
    <w:rsid w:val="00CF07F1"/>
    <w:rsid w:val="00D272EE"/>
    <w:rsid w:val="00D5777F"/>
    <w:rsid w:val="00DA0F8A"/>
    <w:rsid w:val="00DB215D"/>
    <w:rsid w:val="00DF46E1"/>
    <w:rsid w:val="00E110FF"/>
    <w:rsid w:val="00EA7551"/>
    <w:rsid w:val="00EC7B50"/>
    <w:rsid w:val="00ED26DB"/>
    <w:rsid w:val="00EF42D8"/>
    <w:rsid w:val="00F32EE8"/>
    <w:rsid w:val="00F6366E"/>
    <w:rsid w:val="00FF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6BFF0"/>
  <w15:chartTrackingRefBased/>
  <w15:docId w15:val="{ED2C4271-B5D3-5D4E-AF89-60618BE77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2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8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C40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793"/>
  </w:style>
  <w:style w:type="paragraph" w:styleId="Footer">
    <w:name w:val="footer"/>
    <w:basedOn w:val="Normal"/>
    <w:link w:val="Foot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793"/>
  </w:style>
  <w:style w:type="table" w:styleId="TableGrid">
    <w:name w:val="Table Grid"/>
    <w:basedOn w:val="TableNormal"/>
    <w:uiPriority w:val="39"/>
    <w:rsid w:val="00C80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2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2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2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82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1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6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RYN TYRRELL</cp:lastModifiedBy>
  <cp:revision>91</cp:revision>
  <dcterms:created xsi:type="dcterms:W3CDTF">2018-05-31T03:32:00Z</dcterms:created>
  <dcterms:modified xsi:type="dcterms:W3CDTF">2020-08-17T01:41:00Z</dcterms:modified>
</cp:coreProperties>
</file>